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0356" w:rsidRPr="002C1B11" w:rsidRDefault="00A4350A" w:rsidP="006A0356">
      <w:pPr>
        <w:widowControl w:val="0"/>
        <w:autoSpaceDE w:val="0"/>
        <w:autoSpaceDN w:val="0"/>
        <w:adjustRightInd w:val="0"/>
        <w:spacing w:after="0" w:line="142" w:lineRule="exact"/>
        <w:rPr>
          <w:rFonts w:ascii="Times New Roman" w:hAnsi="Times New Roman"/>
          <w:color w:val="000000" w:themeColor="text1"/>
          <w:sz w:val="24"/>
          <w:szCs w:val="24"/>
        </w:rPr>
      </w:pPr>
      <w:r w:rsidRPr="002C1B11">
        <w:rPr>
          <w:noProof/>
          <w:color w:val="000000" w:themeColor="text1"/>
        </w:rPr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711687</wp:posOffset>
            </wp:positionH>
            <wp:positionV relativeFrom="page">
              <wp:posOffset>461630</wp:posOffset>
            </wp:positionV>
            <wp:extent cx="1199515" cy="979805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515" cy="979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A0356" w:rsidRPr="002C1B11" w:rsidRDefault="006A0356" w:rsidP="006A0356">
      <w:pPr>
        <w:widowControl w:val="0"/>
        <w:autoSpaceDE w:val="0"/>
        <w:autoSpaceDN w:val="0"/>
        <w:adjustRightInd w:val="0"/>
        <w:spacing w:after="0" w:line="240" w:lineRule="auto"/>
        <w:ind w:left="5440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2C1B11">
        <w:rPr>
          <w:rFonts w:ascii="Times New Roman" w:hAnsi="Times New Roman"/>
          <w:b/>
          <w:bCs/>
          <w:color w:val="000000" w:themeColor="text1"/>
          <w:sz w:val="24"/>
          <w:szCs w:val="24"/>
        </w:rPr>
        <w:t>CENTRE FOR SCIENCE AND ENVIRONMENT, NEW DELHI</w:t>
      </w:r>
    </w:p>
    <w:p w:rsidR="006A0356" w:rsidRPr="002C1B11" w:rsidRDefault="006A0356" w:rsidP="006A0356">
      <w:pPr>
        <w:widowControl w:val="0"/>
        <w:autoSpaceDE w:val="0"/>
        <w:autoSpaceDN w:val="0"/>
        <w:adjustRightInd w:val="0"/>
        <w:spacing w:after="0" w:line="14" w:lineRule="exact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6A0356" w:rsidRPr="002C1B11" w:rsidRDefault="006A0356" w:rsidP="006A0356">
      <w:pPr>
        <w:widowControl w:val="0"/>
        <w:autoSpaceDE w:val="0"/>
        <w:autoSpaceDN w:val="0"/>
        <w:adjustRightInd w:val="0"/>
        <w:spacing w:after="0" w:line="240" w:lineRule="auto"/>
        <w:ind w:left="7000"/>
        <w:rPr>
          <w:rFonts w:ascii="Times New Roman" w:hAnsi="Times New Roman"/>
          <w:b/>
          <w:color w:val="000000" w:themeColor="text1"/>
          <w:sz w:val="24"/>
          <w:szCs w:val="24"/>
        </w:rPr>
      </w:pPr>
      <w:bookmarkStart w:id="0" w:name="page1"/>
      <w:bookmarkEnd w:id="0"/>
      <w:r w:rsidRPr="002C1B11">
        <w:rPr>
          <w:rFonts w:ascii="Times New Roman" w:hAnsi="Times New Roman"/>
          <w:b/>
          <w:color w:val="000000" w:themeColor="text1"/>
          <w:sz w:val="24"/>
          <w:szCs w:val="24"/>
        </w:rPr>
        <w:t>HOUSEHOLD SURVEY - BIJNOR</w:t>
      </w:r>
    </w:p>
    <w:p w:rsidR="006A0356" w:rsidRPr="002C1B11" w:rsidRDefault="006A0356" w:rsidP="006A0356">
      <w:pPr>
        <w:widowControl w:val="0"/>
        <w:autoSpaceDE w:val="0"/>
        <w:autoSpaceDN w:val="0"/>
        <w:adjustRightInd w:val="0"/>
        <w:spacing w:after="0" w:line="33" w:lineRule="exact"/>
        <w:rPr>
          <w:rFonts w:ascii="Times New Roman" w:hAnsi="Times New Roman"/>
          <w:color w:val="000000" w:themeColor="text1"/>
          <w:sz w:val="24"/>
          <w:szCs w:val="24"/>
        </w:rPr>
      </w:pPr>
    </w:p>
    <w:p w:rsidR="006A0356" w:rsidRPr="002C1B11" w:rsidRDefault="006A0356" w:rsidP="00201860">
      <w:pPr>
        <w:widowControl w:val="0"/>
        <w:autoSpaceDE w:val="0"/>
        <w:autoSpaceDN w:val="0"/>
        <w:adjustRightInd w:val="0"/>
        <w:spacing w:after="0" w:line="240" w:lineRule="auto"/>
        <w:ind w:left="7760"/>
        <w:rPr>
          <w:rFonts w:ascii="Times New Roman" w:hAnsi="Times New Roman"/>
          <w:color w:val="000000" w:themeColor="text1"/>
          <w:sz w:val="24"/>
          <w:szCs w:val="24"/>
        </w:rPr>
      </w:pPr>
      <w:r w:rsidRPr="002C1B11">
        <w:rPr>
          <w:rFonts w:ascii="Times New Roman" w:hAnsi="Times New Roman"/>
          <w:b/>
          <w:bCs/>
          <w:color w:val="000000" w:themeColor="text1"/>
          <w:sz w:val="24"/>
          <w:szCs w:val="24"/>
        </w:rPr>
        <w:t>QUESTIONNAIRE</w:t>
      </w:r>
    </w:p>
    <w:p w:rsidR="006A0356" w:rsidRPr="002C1B11" w:rsidRDefault="006A0356" w:rsidP="006A035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 w:themeColor="text1"/>
          <w:sz w:val="24"/>
          <w:szCs w:val="24"/>
        </w:rPr>
      </w:pPr>
    </w:p>
    <w:p w:rsidR="006A0356" w:rsidRPr="002C1B11" w:rsidRDefault="006A0356" w:rsidP="006A0356">
      <w:pPr>
        <w:widowControl w:val="0"/>
        <w:autoSpaceDE w:val="0"/>
        <w:autoSpaceDN w:val="0"/>
        <w:adjustRightInd w:val="0"/>
        <w:spacing w:after="0" w:line="242" w:lineRule="exact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3100"/>
        <w:gridCol w:w="6340"/>
        <w:gridCol w:w="5820"/>
      </w:tblGrid>
      <w:tr w:rsidR="006A0356" w:rsidRPr="002C1B11" w:rsidTr="00201860">
        <w:trPr>
          <w:trHeight w:val="160"/>
          <w:jc w:val="center"/>
        </w:trPr>
        <w:tc>
          <w:tcPr>
            <w:tcW w:w="3100" w:type="dxa"/>
            <w:tcBorders>
              <w:top w:val="single" w:sz="8" w:space="0" w:color="F2F2F2"/>
              <w:left w:val="single" w:sz="8" w:space="0" w:color="F2F2F2"/>
              <w:bottom w:val="single" w:sz="8" w:space="0" w:color="F2F2F2"/>
              <w:right w:val="nil"/>
            </w:tcBorders>
            <w:shd w:val="clear" w:color="auto" w:fill="000000"/>
            <w:vAlign w:val="bottom"/>
          </w:tcPr>
          <w:p w:rsidR="006A0356" w:rsidRPr="002C1B11" w:rsidRDefault="006A0356" w:rsidP="00B208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13"/>
                <w:szCs w:val="13"/>
              </w:rPr>
            </w:pPr>
          </w:p>
        </w:tc>
        <w:tc>
          <w:tcPr>
            <w:tcW w:w="6340" w:type="dxa"/>
            <w:tcBorders>
              <w:top w:val="single" w:sz="8" w:space="0" w:color="F2F2F2"/>
              <w:left w:val="nil"/>
              <w:bottom w:val="single" w:sz="8" w:space="0" w:color="F2F2F2"/>
              <w:right w:val="nil"/>
            </w:tcBorders>
            <w:shd w:val="clear" w:color="auto" w:fill="000000"/>
            <w:vAlign w:val="bottom"/>
          </w:tcPr>
          <w:p w:rsidR="006A0356" w:rsidRPr="002C1B11" w:rsidRDefault="006A0356" w:rsidP="00B208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13"/>
                <w:szCs w:val="13"/>
              </w:rPr>
            </w:pPr>
          </w:p>
        </w:tc>
        <w:tc>
          <w:tcPr>
            <w:tcW w:w="5820" w:type="dxa"/>
            <w:tcBorders>
              <w:top w:val="single" w:sz="8" w:space="0" w:color="F2F2F2"/>
              <w:left w:val="nil"/>
              <w:bottom w:val="single" w:sz="8" w:space="0" w:color="F2F2F2"/>
              <w:right w:val="single" w:sz="8" w:space="0" w:color="F2F2F2"/>
            </w:tcBorders>
            <w:shd w:val="clear" w:color="auto" w:fill="000000"/>
            <w:vAlign w:val="bottom"/>
          </w:tcPr>
          <w:p w:rsidR="006A0356" w:rsidRPr="002C1B11" w:rsidRDefault="006A0356" w:rsidP="00B208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13"/>
                <w:szCs w:val="13"/>
              </w:rPr>
            </w:pPr>
          </w:p>
        </w:tc>
      </w:tr>
    </w:tbl>
    <w:p w:rsidR="004B7982" w:rsidRPr="002C1B11" w:rsidRDefault="004B7982" w:rsidP="006A0356">
      <w:pPr>
        <w:spacing w:after="0" w:line="240" w:lineRule="auto"/>
        <w:rPr>
          <w:color w:val="000000" w:themeColor="text1"/>
        </w:rPr>
      </w:pPr>
    </w:p>
    <w:tbl>
      <w:tblPr>
        <w:tblW w:w="12537" w:type="dxa"/>
        <w:jc w:val="center"/>
        <w:tblLayout w:type="fixed"/>
        <w:tblLook w:val="04A0"/>
      </w:tblPr>
      <w:tblGrid>
        <w:gridCol w:w="1094"/>
        <w:gridCol w:w="3188"/>
        <w:gridCol w:w="3121"/>
        <w:gridCol w:w="2700"/>
        <w:gridCol w:w="2434"/>
      </w:tblGrid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1.0</w:t>
            </w: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GENERAL</w:t>
            </w:r>
          </w:p>
        </w:tc>
        <w:tc>
          <w:tcPr>
            <w:tcW w:w="31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Respondent 1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Respondent 2</w:t>
            </w:r>
          </w:p>
        </w:tc>
        <w:tc>
          <w:tcPr>
            <w:tcW w:w="2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Respondent 3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Name[s] of Interviewer[s]: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ate: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Address and contact details of the person [HH] being interviewed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ard No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B67528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Name of the interviewee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Age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Gender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8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Religion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9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Caste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584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1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C13458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Marital status: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C13458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Single/Married/Divorced/Separated/Other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Single/Married/Divorced/Separated/Other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Single/Married/Divorced/Separated/Other___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1.1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C13458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No. of household members?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13458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CA4AC0" w:rsidRPr="002C1B11" w:rsidRDefault="00CA4AC0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404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1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Highest educational qualification: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1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Occupation: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1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is your monthly income [may choose not to answer]:</w:t>
            </w:r>
            <w:bookmarkStart w:id="1" w:name="_GoBack"/>
            <w:bookmarkEnd w:id="1"/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1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are your monthly expenditures [may choose not to answer]: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1.1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C13458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Type of house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C13458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Pucca/ kacha/ jhuggi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Pucca/ kacha/ jhuggi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Pucca/ kacha/ jhuggi</w:t>
            </w:r>
          </w:p>
        </w:tc>
      </w:tr>
      <w:tr w:rsidR="00C13458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1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C13458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Location of house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C13458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Urban/ Rural/ Authorized/ slum/ notified/ Othe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Urban/ Rural/ Authorized/ slum/ notified/ Other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Urban/ Rural/ Authorized/ slum/ notified/ Other</w:t>
            </w:r>
          </w:p>
        </w:tc>
      </w:tr>
      <w:tr w:rsidR="00C13458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18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s there any open drain of solid waste dumping site near your house? If yes, ask the details. </w:t>
            </w: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19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long have you been living in this area?</w:t>
            </w: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2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many &lt; 5 years children in the house? [If yes, ask gender wise number]</w:t>
            </w: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C13458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le__________</w:t>
            </w:r>
          </w:p>
          <w:p w:rsidR="00C13458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emale: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C13458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le__________</w:t>
            </w:r>
          </w:p>
          <w:p w:rsidR="00C13458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emale: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C13458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le__________</w:t>
            </w:r>
          </w:p>
          <w:p w:rsidR="00C13458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emale:__________</w:t>
            </w:r>
          </w:p>
        </w:tc>
      </w:tr>
      <w:tr w:rsidR="00C13458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.2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as there been any illness in last 3 months? [Ask the details, who and which disease]</w:t>
            </w: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13458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2.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WATER SUPPLY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13458" w:rsidRPr="002C1B11" w:rsidRDefault="00C13458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96270A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2.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WATER SUPPLY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96270A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2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What is the primary source of water?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>or circle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Municipal- pipe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Private: Handpump / Tubewellborewell/ submersible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Municipal- pipe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rivate: Handpump / Tubewellborewell/ submersible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Municipal- pipe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rivate: Handpump / Tubewellborewell/ submersible</w:t>
            </w:r>
          </w:p>
        </w:tc>
      </w:tr>
      <w:tr w:rsidR="0096270A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Quantity available per person per day? [litres or buckets] 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 Bucket (14-3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 Bucket (30-6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 3 Bucket (60-9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0 Bucket (90-12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0 Bucket (120-150 L)</w:t>
            </w:r>
          </w:p>
          <w:p w:rsidR="0096270A" w:rsidRPr="002C1B11" w:rsidRDefault="0096270A" w:rsidP="0096270A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____________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2 Bucket (14-3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 Bucket (30-6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 3 Bucket (60-9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0 Bucket (90-12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10 Bucket (120-150 </w:t>
            </w: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L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 2 Bucket (14-3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 Bucket (30-6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 3 Bucket (60-9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0 Bucket (90-</w:t>
            </w: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12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0 Bucket (120-150 L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96270A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2.1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requency of water supply [hrs per day]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96270A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Quality of water supplied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Visual: Clear /  Turbi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 Drink: Sweet/  Normal/  Salty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Smell: Stinky/  Normal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 Visual: Clear /  Turbi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 Drink: Sweet/  Normal/  Salty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Smell: Stinky/  Normal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 Visual: Clear /  Turbi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 Drink: Sweet/  Normal/  Salty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Smell: Stinky/  Normal</w:t>
            </w:r>
          </w:p>
        </w:tc>
      </w:tr>
      <w:tr w:rsidR="0096270A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2.1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bad, then which season?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Ask the person for a case study/example [last 3-5 years]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</w:tc>
      </w:tr>
      <w:tr w:rsidR="0096270A" w:rsidRPr="002C1B11" w:rsidTr="0096270A">
        <w:trPr>
          <w:trHeight w:val="953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Do you know if the water is treated before supply?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Yes/      No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   No</w:t>
            </w:r>
          </w:p>
        </w:tc>
      </w:tr>
      <w:tr w:rsidR="0096270A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Do you treat water before consumption? [Ask details like boiling, use of alum, laldawa] 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Boiling/ Use of alum/ laldawa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__________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Boiling/ Use of alum/ laldawa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__________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Boiling/ Use of alum/ laldawa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__________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96270A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Monetary charges do you pay for the water supply [per month]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(Write in Rupees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96270A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2.1.8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en was the last time, the charges were revised?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96270A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9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When do you experience maximum gap in supply? [Season/ month/ time of the day] 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Morning/ Afternoon/ evening / Night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orning/ Afternoon/ evening / Night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orning/ Afternoon/ evening / Night</w:t>
            </w:r>
          </w:p>
        </w:tc>
      </w:tr>
      <w:tr w:rsidR="0096270A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1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Do you observe water supply service failure 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96270A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1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yes, what  kind of 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ump breakdown, leakage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___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ump breakdown, leakage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___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ump breakdown, leakage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_____________</w:t>
            </w:r>
          </w:p>
        </w:tc>
      </w:tr>
      <w:tr w:rsidR="0096270A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1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What is the frequency of failure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- 2 times an year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2- 6  times an yea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More than 6 times an year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- 2 times an year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2- 6  times an yea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ore than 6 times an year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- 2 times an year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2- 6  times an yea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ore than 6 times an year</w:t>
            </w:r>
          </w:p>
        </w:tc>
      </w:tr>
      <w:tr w:rsidR="0096270A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1.1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 you know if any law/byelaw exist related to the water supply?</w:t>
            </w:r>
          </w:p>
          <w:p w:rsidR="0096270A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96270A" w:rsidRPr="002C1B11" w:rsidRDefault="0096270A" w:rsidP="006A035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96270A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2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 xml:space="preserve">What is the secondary/ alternate source of water?  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>or circle)</w:t>
            </w:r>
          </w:p>
          <w:p w:rsidR="0096270A" w:rsidRPr="002C1B11" w:rsidRDefault="002C1B11" w:rsidP="0096270A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If no, go to 2.3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Municipal- pipe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Private: Handpump / Tubewellborewell/ submersible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If Municipal- pipe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Private: Handpump / Tubewellborewell/ submersible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If Municipal- pipe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Private: Handpump / Tubewellborewell/ submersible</w:t>
            </w:r>
          </w:p>
        </w:tc>
      </w:tr>
      <w:tr w:rsidR="0096270A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2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Quantity available per person per day? [litres or buckets] 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 Bucket (14-3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 Bucket (30-6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 3 Bucket (60-9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0 Bucket (90-12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10 Bucket (120-150 L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 2 Bucket (14-3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 Bucket (30-6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 3 Bucket (60-9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10 Bucket (90-12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0 Bucket (120-150 L)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 2 Bucket (14-3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 Bucket (30-6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6 3 Bucket (60-9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0 Bucket (90-120 L)</w:t>
            </w:r>
          </w:p>
          <w:p w:rsidR="0096270A" w:rsidRPr="002C1B11" w:rsidRDefault="0096270A" w:rsidP="009627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0 Bucket (120-150 L)</w:t>
            </w:r>
          </w:p>
        </w:tc>
      </w:tr>
      <w:tr w:rsidR="0096270A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2.2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requency of water supply [hrs per day]: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96270A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2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Quality of water supplied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Visual: Clear /  Turbi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 Drink: Sweet/  Normal/  Salty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Smell: Stinky/  Normal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 Visual: Clear /  Turbi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 Drink: Sweet/  Normal/  Salty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Smell: Stinky/  Normal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 Visual: Clear /  Turbid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 Drink: Sweet/  Normal/  Salty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Smell: Stinky/  Normal</w:t>
            </w:r>
          </w:p>
        </w:tc>
      </w:tr>
      <w:tr w:rsidR="0096270A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2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s there any charges for availing the services [Rs per month]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96270A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2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When do you experience maximum gap in supply? [Season/ month/ time of the day] 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Morning/ Afternoon/ evening / Night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orning/ Afternoon/ evening / Night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96270A" w:rsidRPr="002C1B11" w:rsidRDefault="0096270A" w:rsidP="0096270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orning/ Afternoon/ evening / Night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2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When do you have the highest demand [season/month]?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2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 xml:space="preserve">When do you have the lowest demand [season/ month]?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Monsoon/summer/ winter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ther specific months 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2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Are you willing to pay for the increased and regular supply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 xml:space="preserve">Write in Rs/month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lastRenderedPageBreak/>
              <w:t>2.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How and to whom do you complain for the service failure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6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How many times have you complained in last 6 months?[also ask what type]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6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much time it took to rectify your problem?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6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What was the charges paid for complain redressal?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2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If you have a private borewell/ handpump etc., what is the depth in meters/foot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7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Has the groundwater level gone down in your area as per your knowledge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Yes /          No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Yes /          No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Yes /          No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7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yes, how much (Meter/foot/ per year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2.8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Are you aware of RWH systems and its benefits which can be implemented at your site 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2.8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 you have one such system? (RWH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2.8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If yes, give the details of  RWH system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 and fill in the blank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Storage capacity: 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epth of recharge: 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Storage capacity: 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epth of recharge: 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Storage capacity: 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epth of recharge: _________</w:t>
            </w:r>
          </w:p>
        </w:tc>
      </w:tr>
      <w:tr w:rsidR="002C1B11" w:rsidRPr="002C1B11" w:rsidTr="002C1B11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3.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SOLID WASTE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1497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lastRenderedPageBreak/>
              <w:t>3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 xml:space="preserve">What quantity of waste do you generate per day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or circle and fill the blank)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ustbin/ Bucket/ Packet (write size of container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1/ 2/ 3/ 4/ 5/ 6 /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&gt;6, specify no. 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ustbin/ Bucket/ Packet (write size of container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1/ 2/ 3/ 4/ 5/ 6 /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&gt;6, specify no. 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ustbin/ Bucket/ Packet (write size of container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1/ 2/ 3/ 4/ 5/ 6 /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&gt;6, specify no. _______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3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 xml:space="preserve">Do you segregate the waste at home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or circle)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3.2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What type of waste is generate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)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If yes ask the details like metal, plastic, paper, kitchen waste etc.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Metal/ Plastic/ Paper, Kitchen waste/ electronic/ Polythene /animal waste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Other_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 xml:space="preserve">Metal/ Plastic/ Paper, Kitchen waste/ electronic/ Polythene/ animal waste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Other_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Metal/ Plastic/ Paper, Kitchen waste/ electronic/ Polythene/ animal waste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Other___________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3.2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 xml:space="preserve">If, animal/cattle waste is generated, how do you manage it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 and fill in the blank)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Reuse: 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Dispose:_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Reuse: 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Dispose:_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Reuse: 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Dispose:___________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3.2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How do you manage your kitchen waste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 xml:space="preserve">Compost/ Cattle feed/ dispose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Compost/ Cattle feed/ dispose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Compost/ Cattle feed/ dispose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3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 xml:space="preserve">Is the waste collected from your institute by municipality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)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not , go to 3.3.3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3.3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yes, how is your waste collected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-Door to door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ommunity b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space: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 -Door to door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ommunity b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space: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 -Door to door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ommunity b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space: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3.3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What is the frequency of waste collection? 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Daily/ Weekly/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rregular: 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 Daily/ Weekly/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rregular: 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 Daily/ Weekly/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rregular: ________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3.3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 xml:space="preserve">If not collected by municipality, how do you dispose of your waste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 and fill the blank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 </w:t>
            </w: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Open dumping place: 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-Collection by private worker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- </w:t>
            </w: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Open dumping place: 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-Collection by private worker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- </w:t>
            </w: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Open dumping place: 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-Collection by private worker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3.3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Do the collectors segregate the waste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3.3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yes, at which stage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At door level 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At community level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At door level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At community level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At door level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At community level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3.3.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Do the waste collectors wear protection equipment? [Ask details like masks, gloves etc.]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Mask/ Gloves/ Boots/ Uniform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sk/ Gloves/ Boots/ Uniform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sk/ Gloves/ Boots/ Uniform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3.3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kind of vehicles the collectors use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-Small vehicle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- Tractor trolley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Hand cart/redi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 Small vehicle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- Tractor trolley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Hand cart/redi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-Small vehicle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- Tractor trolley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Hand cart/redi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1497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3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What charges levy on the waste collection?  Prices in Rs per month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or circle and fill in the blank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rivate worker: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unicipality: _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rivate worker: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unicipality: _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Private worker: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unicipality: ___________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3.4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en was the last time, the charges were revised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3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Where your waste does finally transported to?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lastRenderedPageBreak/>
              <w:t>3.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 xml:space="preserve">Are you willing to pay for door to door collection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3.6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If yes, how much (Rs. per month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3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iCs/>
                <w:color w:val="000000" w:themeColor="text1"/>
              </w:rPr>
              <w:t>Do you face any problem with solid waste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3.7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 xml:space="preserve">If yes, what kind of problem?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>3.7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Cs/>
                <w:iCs/>
                <w:color w:val="000000" w:themeColor="text1"/>
              </w:rPr>
            </w:pPr>
            <w:r w:rsidRPr="002C1B11">
              <w:rPr>
                <w:rFonts w:ascii="Times New Roman" w:hAnsi="Times New Roman"/>
                <w:bCs/>
                <w:iCs/>
                <w:color w:val="000000" w:themeColor="text1"/>
              </w:rPr>
              <w:t xml:space="preserve">How and to whom do you complain for the service failure? [Ask one incident]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3.7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much time it took to rectify your problem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3.7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s there any fees for that?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3.8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Do you have any compost pit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3.8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If yes, please give the details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853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4.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WASTEWATER, ACCESS TO TOILET AND FECAL SLUDGE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4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Wastewater : Greywater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1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ere does your wastewater from kitchen initially go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losed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grou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armla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ater body/po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ully lined tanks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ne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Twin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oak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eptic tank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Open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losed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grou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armla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ater body/po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 Fully lined tanks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ne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Twin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oak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eptic tank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Open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losed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grou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armla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ater body/po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 Fully lined tanks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ne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Twin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oak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eptic tank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4.1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ere does your wastewater finally go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 and fill in the blank)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ater body: 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rain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pen land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Water body: 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rain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pen land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Water body: 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rain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pen land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1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 you face any problem with your wastewater generated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1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yes, what kind of problem do you face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looding/ Water logging/ Mosquitos/ odor/ direct contact/ Other:__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looding/ Water logging/ Mosquitos/ odor/ direct contact/ Other:__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looding/ Water logging/ Mosquitos/ odor/ direct contact/ Other:____________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4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Access to Toilet and Fecal Sludge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2097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2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 you have a toilet at your place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no, go to 4.4 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2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yes, what is the number of toilets at your institute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2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es you share your toilet with any other house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56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2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Total number of toilet seats [male and female separately]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(Please fill in the blank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Total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le: 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emale: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Total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le: 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emale: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Total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le: 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emale:_________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4.2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What type of toilet do you have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ndian/  Western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ndian/  Western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ndian/  Western</w:t>
            </w:r>
          </w:p>
        </w:tc>
      </w:tr>
      <w:tr w:rsidR="002C1B11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2.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How do you flush the toilet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By bucket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By cistern flus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By bucket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By cistern flush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By bucket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By cistern flush</w:t>
            </w:r>
          </w:p>
        </w:tc>
      </w:tr>
      <w:tr w:rsidR="002C1B11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2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o paid for toilet construction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Self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Government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Self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Government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Self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Government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4.2.8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ere does your toilet waste initially go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eptic tank (2 /3 Chamber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ully lined tanks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ne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Twin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losed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grou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armla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ater body/po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eptic tank (2 /3 Chamber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ully lined tanks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ne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Twin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losed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grou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armla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ater body/po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eptic tank (2 /3 Chamber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ully lined tanks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ne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Twin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losed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grou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armla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ater body/po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2.9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you have tank/pit, where does your toilet wastewater then go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 and fill in the blank)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losed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grou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oak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armla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ater body/po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-Open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losed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grou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oak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armla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ater body/po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-Open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Closed drain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pen grou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Soak pit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Farmla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ater body/pon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Other___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4.2.1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is the size of the containment/tank/pit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(Fill in the blank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Length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idth: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epth: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iameter: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Length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idth: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epth: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iameter: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Length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idth: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epth: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iameter: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</w:tc>
      </w:tr>
      <w:tr w:rsidR="002C1B11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4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Do you get desludging done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1497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3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yes, what is the frequency [frequency like once in 2 year, 5 years etc]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 and fill in the blank)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nce in _____ years /Month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nce in _____ years /Months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nce in _____ years /Months</w:t>
            </w:r>
          </w:p>
        </w:tc>
      </w:tr>
      <w:tr w:rsidR="002C1B11" w:rsidRPr="002C1B11" w:rsidTr="00C13458">
        <w:trPr>
          <w:trHeight w:val="1497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3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not desludged, ask why not.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3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do you contact the desludger?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3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-What vehicle and equipment does the desludger use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At what time of the day do they usually come?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3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How does the desludger empty?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-Mechanical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-Manual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 -Mechanical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Manual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 -Mechanical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Manual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3.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fee do you pay for desludging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 and fill in the blank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Rs.________ per tank/ trip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Rs.________ per tank/ trip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Rs.________ per tank/ trip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4.3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many people for desludging?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1/ 2/ 3/ 4/ 5/ 6/ 7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/ 2/ 3/ 4/ 5/ 6/ 7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1/ 2/ 3/ 4/ 5/ 6/ 7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3.8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Do the desludgers wear protection equipment? [Ask details like masks, gloves etc.]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sk/ Gloves/ Boo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sk/ Gloves/ Boots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ask/ Gloves/ Boots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3.9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 you know where the sludge is disposed of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 xml:space="preserve">or circle and fill in the blank)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ater body: 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rain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pen land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arm land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Water body: 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rain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pen land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arm land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Water body: 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rain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Open land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Farm land: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n’t know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 4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If you don’t have toilet, where do you go for defecation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Open defecation/ community toile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Open defecation/ community toilet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Open defecation/ community toilet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4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community toilet, are the community toilets clean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  <w:highlight w:val="yellow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  <w:highlight w:val="yellow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  <w:highlight w:val="yellow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Yes/      No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4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yes, who does maintain the CT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  <w:highlight w:val="yellow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  <w:highlight w:val="yellow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  <w:highlight w:val="yellow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Municipality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rivat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Municipality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rivate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Municipality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Private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4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is the user fees to use CT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Urination:____________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efecation:_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Urination:____________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efecation:_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Urination:____________</w:t>
            </w:r>
          </w:p>
          <w:p w:rsidR="002C1B11" w:rsidRPr="002C1B11" w:rsidRDefault="002C1B11" w:rsidP="002C1B1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efecation:___________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4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no one maintains, are you willing to pay for the regular cleaning of CT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  <w:highlight w:val="yellow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  <w:highlight w:val="yellow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  <w:highlight w:val="yellow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4.4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does flooding affect your defecation practices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4.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Do you know that govt. is financially assisting the construction of IHHT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[Ask the details]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4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Why don’t you avail the above assistance and build IHHT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[Try to understand the perception]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4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Are you willing to contribute for the construction of toilet at your HH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Yes/      No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4.4.8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yes, ask how much?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5.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STORMWATER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2C1B11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5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Do you have stormwater drain in your neighbourhood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56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5.1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Are the stormwater drain in your neighbourhood clean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5.1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 What is the frequency of drain cleaning activity in your neighborhood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Daily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eekly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Monthly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Irregular:____________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Daily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eekly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Monthly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Irregular:__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Daily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Weekly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Monthly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-Irregular:____________</w:t>
            </w:r>
          </w:p>
        </w:tc>
      </w:tr>
      <w:tr w:rsidR="002C1B11" w:rsidRPr="002C1B11" w:rsidTr="002C1B11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lastRenderedPageBreak/>
              <w:t>5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Does your area/ neighborhood get flooded [waterlogging]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5.2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If yes, which season/months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Monsoon/ Winter/ Summer/ All the tim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Monsoon/ Winter/ Summer/ All the time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Monsoon/ Winter/ Summer/ All the time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5.2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kind of problem do you face due to flooding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>5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Do you complain when it floods? 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b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b/>
                <w:color w:val="000000" w:themeColor="text1"/>
              </w:rPr>
              <w:t>or circle)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5.3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yes, how and to whom do you complain?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C1B11" w:rsidRPr="002C1B11" w:rsidTr="002C1B11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5.3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actions municipality takes after flooding?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5.3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as community ever led any drainage cleaning activity?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(Please </w:t>
            </w:r>
            <w:r w:rsidRPr="002C1B11">
              <w:rPr>
                <w:rFonts w:ascii="MS Mincho" w:eastAsia="MS Mincho" w:hAnsi="MS Mincho" w:cs="MS Mincho" w:hint="eastAsia"/>
                <w:color w:val="000000" w:themeColor="text1"/>
              </w:rPr>
              <w:t>✓</w:t>
            </w:r>
            <w:r w:rsidRPr="002C1B11">
              <w:rPr>
                <w:rFonts w:ascii="Times New Roman" w:hAnsi="Times New Roman"/>
                <w:color w:val="000000" w:themeColor="text1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2C1B11" w:rsidRPr="002C1B11" w:rsidRDefault="002C1B11" w:rsidP="002C1B11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Yes/      No</w:t>
            </w:r>
          </w:p>
        </w:tc>
      </w:tr>
      <w:tr w:rsidR="002C1B11" w:rsidRPr="002C1B11" w:rsidTr="00C13458">
        <w:trPr>
          <w:trHeight w:val="2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>6.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2C1B1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OTHERS 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2C1B11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56786A" w:rsidRDefault="002C1B11" w:rsidP="002C1B1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6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56786A" w:rsidRDefault="002C1B11" w:rsidP="002C1B1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 you know that CSTF is existing in your city which is preparing CSP?</w:t>
            </w:r>
          </w:p>
          <w:p w:rsidR="002C1B11" w:rsidRPr="0056786A" w:rsidRDefault="002C1B11" w:rsidP="002C1B1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2C1B11" w:rsidRPr="0056786A" w:rsidRDefault="002C1B11" w:rsidP="002C1B1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Yes/      No</w:t>
            </w:r>
          </w:p>
        </w:tc>
      </w:tr>
      <w:tr w:rsidR="002C1B11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56786A" w:rsidRDefault="002C1B11" w:rsidP="002C1B1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56786A" w:rsidRDefault="002C1B11" w:rsidP="002C1B1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es, ask more details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56786A" w:rsidRDefault="002C1B11" w:rsidP="002C1B1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A4AC0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3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es the municipality carry out IEC campaigns?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2C1B11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lastRenderedPageBreak/>
              <w:t>6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 you attend the above campaigns?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56786A">
              <w:rPr>
                <w:rFonts w:ascii="Times New Roman" w:hAnsi="Times New Roman"/>
              </w:rPr>
              <w:t>Yes/      No</w:t>
            </w:r>
          </w:p>
        </w:tc>
      </w:tr>
      <w:tr w:rsidR="002C1B11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do you maintain your personal hygiene?</w:t>
            </w:r>
          </w:p>
          <w:p w:rsidR="00CA4AC0" w:rsidRPr="002C1B11" w:rsidRDefault="00CA4AC0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56786A">
              <w:rPr>
                <w:rFonts w:ascii="Times New Roman" w:hAnsi="Times New Roman"/>
              </w:rPr>
              <w:t>Yes/      No</w:t>
            </w:r>
          </w:p>
        </w:tc>
      </w:tr>
      <w:tr w:rsidR="002C1B11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Do you wash your hand after defecation, garbage dumping, before eating etc.?</w:t>
            </w:r>
          </w:p>
          <w:p w:rsidR="00CA4AC0" w:rsidRPr="002C1B11" w:rsidRDefault="00CA4AC0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="00CA4AC0" w:rsidRPr="0056786A">
              <w:rPr>
                <w:rFonts w:ascii="Times New Roman" w:hAnsi="Times New Roman"/>
              </w:rPr>
              <w:t>Yes/      No</w:t>
            </w:r>
          </w:p>
        </w:tc>
      </w:tr>
      <w:tr w:rsidR="002C1B11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6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What is the over-all health status of your family? </w:t>
            </w: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B11" w:rsidRPr="002C1B11" w:rsidRDefault="002C1B11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A4AC0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lastRenderedPageBreak/>
              <w:t>6.7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ncidents of malaria, dengue, diarrhea, typhoid, pneumonia, skin disease, hepatitis if any in last 1 year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laria/ dengue/ diarrhea/  typhoid, pneumonia/ skin disease/ hepatitis/ Non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laria/ dengue/ diarrhea/  typhoid, pneumonia/ skin disease/ hepatitis/ None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laria/ dengue/ diarrhea/  typhoid, pneumonia/ skin disease/ hepatitis/ None</w:t>
            </w:r>
          </w:p>
        </w:tc>
      </w:tr>
      <w:tr w:rsidR="00CA4AC0" w:rsidRPr="002C1B11" w:rsidTr="00C13458">
        <w:trPr>
          <w:trHeight w:val="8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8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is the precautionary steps you take to maintain the hygiene of &lt; 5 years old?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A4AC0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9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many times in a year you visit Ganga?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A4AC0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9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For what activity? 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 xml:space="preserve">Religious/ bathing/ picnic </w:t>
            </w:r>
          </w:p>
          <w:p w:rsidR="00CA4AC0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Other___________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Default="00CA4AC0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>
              <w:rPr>
                <w:rFonts w:ascii="Times New Roman" w:hAnsi="Times New Roman"/>
                <w:color w:val="000000" w:themeColor="text1"/>
              </w:rPr>
              <w:t xml:space="preserve">Religious/ bathing/ picnic </w:t>
            </w:r>
          </w:p>
          <w:p w:rsidR="00CA4AC0" w:rsidRDefault="00CA4AC0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Other___________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Default="00CA4AC0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>
              <w:rPr>
                <w:rFonts w:ascii="Times New Roman" w:hAnsi="Times New Roman"/>
                <w:color w:val="000000" w:themeColor="text1"/>
              </w:rPr>
              <w:t xml:space="preserve">Religious/ bathing/ picnic </w:t>
            </w:r>
          </w:p>
          <w:p w:rsidR="00CA4AC0" w:rsidRDefault="00CA4AC0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Other___________</w:t>
            </w:r>
          </w:p>
        </w:tc>
      </w:tr>
      <w:tr w:rsidR="00CA4AC0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9.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do you think about the Ganga river water quality?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A4AC0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10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What is ground water level in your area?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____Meter/foot below ground level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>
              <w:rPr>
                <w:rFonts w:ascii="Times New Roman" w:hAnsi="Times New Roman"/>
                <w:color w:val="000000" w:themeColor="text1"/>
              </w:rPr>
              <w:t>____Meter/foot below ground level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>
              <w:rPr>
                <w:rFonts w:ascii="Times New Roman" w:hAnsi="Times New Roman"/>
                <w:color w:val="000000" w:themeColor="text1"/>
              </w:rPr>
              <w:t>____Meter/foot below ground level</w:t>
            </w:r>
          </w:p>
        </w:tc>
      </w:tr>
      <w:tr w:rsidR="00CA4AC0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6.1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How frequently municipality carry out environmental sanitization [fogging etc.]? If yes ask what kind of activity.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A4AC0" w:rsidRPr="002C1B11" w:rsidTr="00C13458">
        <w:trPr>
          <w:trHeight w:val="1797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lastRenderedPageBreak/>
              <w:t>6.12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ich issue from the above you would like Municipality to address at the priority?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ater supply/ waste water/ solid waste/ toilets/ storm wate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ater supply/ waste water/ solid waste/ toilets/ storm water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ater supply/ waste water/ solid waste/ toilets/ storm water</w:t>
            </w:r>
          </w:p>
        </w:tc>
      </w:tr>
      <w:tr w:rsidR="00CA4AC0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6.12</w:t>
            </w:r>
            <w:r w:rsidRPr="002C1B11">
              <w:rPr>
                <w:rFonts w:ascii="Times New Roman" w:hAnsi="Times New Roman"/>
                <w:color w:val="000000" w:themeColor="text1"/>
              </w:rPr>
              <w:t>.1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y did you choose this option? </w:t>
            </w:r>
          </w:p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56786A" w:rsidRDefault="00CA4AC0" w:rsidP="00014366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CA4AC0" w:rsidRPr="002C1B11" w:rsidTr="00C13458">
        <w:trPr>
          <w:trHeight w:val="599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14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Does any woman from your HH is member of any SHG? Which kind of SHG, If yes. 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</w:p>
        </w:tc>
      </w:tr>
      <w:tr w:rsidR="00CA4AC0" w:rsidRPr="002C1B11" w:rsidTr="00C13458">
        <w:trPr>
          <w:trHeight w:val="1198"/>
          <w:jc w:val="center"/>
        </w:trPr>
        <w:tc>
          <w:tcPr>
            <w:tcW w:w="1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6.15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 xml:space="preserve">If the municipality plans to construct a DWWTs in your area, would you have any problem? </w:t>
            </w:r>
          </w:p>
          <w:p w:rsidR="00CA4AC0" w:rsidRPr="002C1B11" w:rsidRDefault="00CA4AC0" w:rsidP="00CA4AC0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CA4AC0" w:rsidRPr="002C1B11" w:rsidRDefault="00CA4AC0" w:rsidP="00466019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01436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01436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4AC0" w:rsidRPr="002C1B11" w:rsidRDefault="00CA4AC0" w:rsidP="00014366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2C1B11">
              <w:rPr>
                <w:rFonts w:ascii="Times New Roman" w:hAnsi="Times New Roman"/>
                <w:color w:val="000000" w:themeColor="text1"/>
              </w:rPr>
              <w:t> </w:t>
            </w:r>
            <w:r w:rsidRPr="0056786A">
              <w:rPr>
                <w:rFonts w:ascii="Times New Roman" w:hAnsi="Times New Roman"/>
              </w:rPr>
              <w:t>Yes/      No</w:t>
            </w:r>
          </w:p>
        </w:tc>
      </w:tr>
    </w:tbl>
    <w:p w:rsidR="006A0356" w:rsidRPr="002C1B11" w:rsidRDefault="006A0356" w:rsidP="006A0356">
      <w:pPr>
        <w:spacing w:after="0" w:line="240" w:lineRule="auto"/>
        <w:rPr>
          <w:color w:val="000000" w:themeColor="text1"/>
        </w:rPr>
      </w:pPr>
    </w:p>
    <w:sectPr w:rsidR="006A0356" w:rsidRPr="002C1B11" w:rsidSect="006A0356">
      <w:headerReference w:type="default" r:id="rId8"/>
      <w:pgSz w:w="15840" w:h="12240" w:orient="landscape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D4745" w:rsidRDefault="003D4745" w:rsidP="00201860">
      <w:pPr>
        <w:spacing w:after="0" w:line="240" w:lineRule="auto"/>
      </w:pPr>
      <w:r>
        <w:separator/>
      </w:r>
    </w:p>
  </w:endnote>
  <w:endnote w:type="continuationSeparator" w:id="1">
    <w:p w:rsidR="003D4745" w:rsidRDefault="003D4745" w:rsidP="00201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D4745" w:rsidRDefault="003D4745" w:rsidP="00201860">
      <w:pPr>
        <w:spacing w:after="0" w:line="240" w:lineRule="auto"/>
      </w:pPr>
      <w:r>
        <w:separator/>
      </w:r>
    </w:p>
  </w:footnote>
  <w:footnote w:type="continuationSeparator" w:id="1">
    <w:p w:rsidR="003D4745" w:rsidRDefault="003D4745" w:rsidP="00201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4304062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C1B11" w:rsidRDefault="00D47898">
        <w:pPr>
          <w:pStyle w:val="Header"/>
        </w:pPr>
        <w:r>
          <w:fldChar w:fldCharType="begin"/>
        </w:r>
        <w:r w:rsidR="002C1B11">
          <w:instrText xml:space="preserve"> PAGE   \* MERGEFORMAT </w:instrText>
        </w:r>
        <w:r>
          <w:fldChar w:fldCharType="separate"/>
        </w:r>
        <w:r w:rsidR="00C95BD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2C1B11" w:rsidRDefault="002C1B1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AB5865"/>
    <w:multiLevelType w:val="hybridMultilevel"/>
    <w:tmpl w:val="60589BAA"/>
    <w:lvl w:ilvl="0" w:tplc="2910D6B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C2273E"/>
    <w:multiLevelType w:val="hybridMultilevel"/>
    <w:tmpl w:val="22C2CB2A"/>
    <w:lvl w:ilvl="0" w:tplc="79AC302A">
      <w:start w:val="8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C1434C"/>
    <w:multiLevelType w:val="hybridMultilevel"/>
    <w:tmpl w:val="187A7350"/>
    <w:lvl w:ilvl="0" w:tplc="A69088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U3NDE3MDIwtTA0MjFV0lEKTi0uzszPAykwrAUAO8UD6SwAAAA="/>
  </w:docVars>
  <w:rsids>
    <w:rsidRoot w:val="006A0356"/>
    <w:rsid w:val="00084B95"/>
    <w:rsid w:val="001756B1"/>
    <w:rsid w:val="001D62D0"/>
    <w:rsid w:val="001F57E9"/>
    <w:rsid w:val="00201860"/>
    <w:rsid w:val="002C1B11"/>
    <w:rsid w:val="002D2015"/>
    <w:rsid w:val="002F0809"/>
    <w:rsid w:val="00341200"/>
    <w:rsid w:val="00345714"/>
    <w:rsid w:val="003B3EBD"/>
    <w:rsid w:val="003D4745"/>
    <w:rsid w:val="00466019"/>
    <w:rsid w:val="004B7982"/>
    <w:rsid w:val="005F5DD3"/>
    <w:rsid w:val="00603996"/>
    <w:rsid w:val="006A0356"/>
    <w:rsid w:val="0096270A"/>
    <w:rsid w:val="00A4350A"/>
    <w:rsid w:val="00A65CAD"/>
    <w:rsid w:val="00A84F75"/>
    <w:rsid w:val="00B208D7"/>
    <w:rsid w:val="00B67528"/>
    <w:rsid w:val="00C13458"/>
    <w:rsid w:val="00C70B1F"/>
    <w:rsid w:val="00C95BD2"/>
    <w:rsid w:val="00C95F01"/>
    <w:rsid w:val="00CA4AC0"/>
    <w:rsid w:val="00D47898"/>
    <w:rsid w:val="00DC7B87"/>
    <w:rsid w:val="00ED1A01"/>
    <w:rsid w:val="00F609E7"/>
    <w:rsid w:val="00F642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356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A035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0356"/>
    <w:rPr>
      <w:color w:val="800080"/>
      <w:u w:val="single"/>
    </w:rPr>
  </w:style>
  <w:style w:type="paragraph" w:customStyle="1" w:styleId="xl65">
    <w:name w:val="xl65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sz w:val="24"/>
      <w:szCs w:val="24"/>
    </w:rPr>
  </w:style>
  <w:style w:type="paragraph" w:customStyle="1" w:styleId="xl66">
    <w:name w:val="xl66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sz w:val="24"/>
      <w:szCs w:val="24"/>
    </w:rPr>
  </w:style>
  <w:style w:type="paragraph" w:customStyle="1" w:styleId="xl67">
    <w:name w:val="xl67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hAnsi="Times New Roman"/>
      <w:b/>
      <w:bCs/>
      <w:sz w:val="24"/>
      <w:szCs w:val="24"/>
    </w:rPr>
  </w:style>
  <w:style w:type="paragraph" w:customStyle="1" w:styleId="xl68">
    <w:name w:val="xl68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sz w:val="24"/>
      <w:szCs w:val="24"/>
    </w:rPr>
  </w:style>
  <w:style w:type="paragraph" w:customStyle="1" w:styleId="xl69">
    <w:name w:val="xl69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i/>
      <w:iCs/>
      <w:sz w:val="24"/>
      <w:szCs w:val="24"/>
    </w:rPr>
  </w:style>
  <w:style w:type="paragraph" w:customStyle="1" w:styleId="xl70">
    <w:name w:val="xl70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i/>
      <w:iCs/>
      <w:color w:val="000000"/>
      <w:sz w:val="24"/>
      <w:szCs w:val="24"/>
    </w:rPr>
  </w:style>
  <w:style w:type="paragraph" w:customStyle="1" w:styleId="xl71">
    <w:name w:val="xl71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color w:val="000000"/>
      <w:sz w:val="24"/>
      <w:szCs w:val="24"/>
    </w:rPr>
  </w:style>
  <w:style w:type="paragraph" w:customStyle="1" w:styleId="xl72">
    <w:name w:val="xl72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xl73">
    <w:name w:val="xl73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xl74">
    <w:name w:val="xl74"/>
    <w:basedOn w:val="Normal"/>
    <w:rsid w:val="006A03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xl75">
    <w:name w:val="xl75"/>
    <w:basedOn w:val="Normal"/>
    <w:rsid w:val="006A03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xl76">
    <w:name w:val="xl76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12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20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1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86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01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860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96270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356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A035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0356"/>
    <w:rPr>
      <w:color w:val="800080"/>
      <w:u w:val="single"/>
    </w:rPr>
  </w:style>
  <w:style w:type="paragraph" w:customStyle="1" w:styleId="xl65">
    <w:name w:val="xl65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sz w:val="24"/>
      <w:szCs w:val="24"/>
    </w:rPr>
  </w:style>
  <w:style w:type="paragraph" w:customStyle="1" w:styleId="xl66">
    <w:name w:val="xl66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sz w:val="24"/>
      <w:szCs w:val="24"/>
    </w:rPr>
  </w:style>
  <w:style w:type="paragraph" w:customStyle="1" w:styleId="xl67">
    <w:name w:val="xl67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hAnsi="Times New Roman"/>
      <w:b/>
      <w:bCs/>
      <w:sz w:val="24"/>
      <w:szCs w:val="24"/>
    </w:rPr>
  </w:style>
  <w:style w:type="paragraph" w:customStyle="1" w:styleId="xl68">
    <w:name w:val="xl68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sz w:val="24"/>
      <w:szCs w:val="24"/>
    </w:rPr>
  </w:style>
  <w:style w:type="paragraph" w:customStyle="1" w:styleId="xl69">
    <w:name w:val="xl69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i/>
      <w:iCs/>
      <w:sz w:val="24"/>
      <w:szCs w:val="24"/>
    </w:rPr>
  </w:style>
  <w:style w:type="paragraph" w:customStyle="1" w:styleId="xl70">
    <w:name w:val="xl70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i/>
      <w:iCs/>
      <w:color w:val="000000"/>
      <w:sz w:val="24"/>
      <w:szCs w:val="24"/>
    </w:rPr>
  </w:style>
  <w:style w:type="paragraph" w:customStyle="1" w:styleId="xl71">
    <w:name w:val="xl71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color w:val="000000"/>
      <w:sz w:val="24"/>
      <w:szCs w:val="24"/>
    </w:rPr>
  </w:style>
  <w:style w:type="paragraph" w:customStyle="1" w:styleId="xl72">
    <w:name w:val="xl72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xl73">
    <w:name w:val="xl73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xl74">
    <w:name w:val="xl74"/>
    <w:basedOn w:val="Normal"/>
    <w:rsid w:val="006A03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xl75">
    <w:name w:val="xl75"/>
    <w:basedOn w:val="Normal"/>
    <w:rsid w:val="006A03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xl76">
    <w:name w:val="xl76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12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20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1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86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01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860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96270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306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3262</Words>
  <Characters>18600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32</dc:creator>
  <cp:lastModifiedBy>MANISHA</cp:lastModifiedBy>
  <cp:revision>2</cp:revision>
  <cp:lastPrinted>2017-09-15T12:57:00Z</cp:lastPrinted>
  <dcterms:created xsi:type="dcterms:W3CDTF">2018-04-23T12:00:00Z</dcterms:created>
  <dcterms:modified xsi:type="dcterms:W3CDTF">2018-04-23T12:00:00Z</dcterms:modified>
</cp:coreProperties>
</file>